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0BF84C" w14:textId="43FB74C0" w:rsidR="004549E7" w:rsidRDefault="004549E7" w:rsidP="004549E7">
      <w:pPr>
        <w:rPr>
          <w:rFonts w:ascii="Times New Roman" w:hAnsi="Times New Roman" w:cs="Times New Roman"/>
        </w:rPr>
      </w:pPr>
      <w:r w:rsidRPr="003C0FBD">
        <w:rPr>
          <w:b/>
          <w:bCs/>
        </w:rPr>
        <w:t xml:space="preserve">Supplementary file </w:t>
      </w:r>
      <w:r w:rsidR="00680499">
        <w:rPr>
          <w:b/>
          <w:bCs/>
        </w:rPr>
        <w:t>5</w:t>
      </w:r>
      <w:r w:rsidRPr="003C0FBD">
        <w:rPr>
          <w:b/>
          <w:bCs/>
        </w:rPr>
        <w:t>.</w:t>
      </w:r>
      <w:r>
        <w:t xml:space="preserve"> </w:t>
      </w:r>
      <w:r>
        <w:rPr>
          <w:rFonts w:ascii="Times New Roman" w:hAnsi="Times New Roman" w:cs="Times New Roman"/>
        </w:rPr>
        <w:t xml:space="preserve">Comparative analysis of drug and associated pulmonary ADEs in different GLASSO </w:t>
      </w:r>
      <w:r w:rsidRPr="000F60D5">
        <w:rPr>
          <w:rFonts w:ascii="Times New Roman" w:hAnsi="Times New Roman" w:cs="Times New Roman"/>
        </w:rPr>
        <w:t>Cluster</w:t>
      </w:r>
      <w:r>
        <w:rPr>
          <w:rFonts w:ascii="Times New Roman" w:hAnsi="Times New Roman" w:cs="Times New Roman"/>
        </w:rPr>
        <w:t>s</w:t>
      </w:r>
      <w:r w:rsidR="00680499">
        <w:rPr>
          <w:rFonts w:ascii="Times New Roman" w:hAnsi="Times New Roman" w:cs="Times New Roman"/>
        </w:rPr>
        <w:t>.</w:t>
      </w:r>
    </w:p>
    <w:tbl>
      <w:tblPr>
        <w:tblStyle w:val="PlainTable2"/>
        <w:tblW w:w="89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50"/>
        <w:gridCol w:w="547"/>
        <w:gridCol w:w="524"/>
        <w:gridCol w:w="2819"/>
        <w:gridCol w:w="1155"/>
      </w:tblGrid>
      <w:tr w:rsidR="004549E7" w:rsidRPr="0037058D" w14:paraId="1F065317" w14:textId="77777777" w:rsidTr="002769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0" w:type="dxa"/>
            <w:vAlign w:val="center"/>
          </w:tcPr>
          <w:p w14:paraId="5F416050" w14:textId="77777777" w:rsidR="004549E7" w:rsidRPr="0037058D" w:rsidRDefault="004549E7" w:rsidP="002769B0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7058D">
              <w:rPr>
                <w:rFonts w:ascii="Times New Roman" w:hAnsi="Times New Roman" w:cs="Times New Roman"/>
                <w:sz w:val="18"/>
                <w:szCs w:val="18"/>
              </w:rPr>
              <w:t>Drug</w:t>
            </w:r>
          </w:p>
        </w:tc>
        <w:tc>
          <w:tcPr>
            <w:tcW w:w="1071" w:type="dxa"/>
            <w:gridSpan w:val="2"/>
            <w:vAlign w:val="center"/>
          </w:tcPr>
          <w:p w14:paraId="6A18BBB2" w14:textId="77777777" w:rsidR="004549E7" w:rsidRPr="0037058D" w:rsidRDefault="004549E7" w:rsidP="002769B0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7058D">
              <w:rPr>
                <w:rFonts w:ascii="Times New Roman" w:hAnsi="Times New Roman" w:cs="Times New Roman"/>
                <w:sz w:val="18"/>
                <w:szCs w:val="18"/>
              </w:rPr>
              <w:t>Drug Class</w:t>
            </w:r>
          </w:p>
        </w:tc>
        <w:tc>
          <w:tcPr>
            <w:tcW w:w="2819" w:type="dxa"/>
            <w:vAlign w:val="center"/>
          </w:tcPr>
          <w:p w14:paraId="51E58550" w14:textId="77777777" w:rsidR="004549E7" w:rsidRPr="0037058D" w:rsidRDefault="004549E7" w:rsidP="002769B0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7058D">
              <w:rPr>
                <w:rFonts w:ascii="Times New Roman" w:hAnsi="Times New Roman" w:cs="Times New Roman"/>
                <w:sz w:val="18"/>
                <w:szCs w:val="18"/>
              </w:rPr>
              <w:t>ADEs for EB05&gt; 1 (n) *</w:t>
            </w:r>
          </w:p>
        </w:tc>
        <w:tc>
          <w:tcPr>
            <w:tcW w:w="1155" w:type="dxa"/>
            <w:vAlign w:val="center"/>
          </w:tcPr>
          <w:p w14:paraId="6D382C3F" w14:textId="77777777" w:rsidR="004549E7" w:rsidRPr="0037058D" w:rsidRDefault="004549E7" w:rsidP="002769B0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7058D">
              <w:rPr>
                <w:rFonts w:ascii="Times New Roman" w:hAnsi="Times New Roman" w:cs="Times New Roman"/>
                <w:sz w:val="18"/>
                <w:szCs w:val="18"/>
              </w:rPr>
              <w:t>GL Cluster</w:t>
            </w:r>
          </w:p>
        </w:tc>
      </w:tr>
      <w:tr w:rsidR="004549E7" w:rsidRPr="0037058D" w14:paraId="287126C4" w14:textId="77777777" w:rsidTr="00276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0" w:type="dxa"/>
            <w:vAlign w:val="center"/>
          </w:tcPr>
          <w:p w14:paraId="50AE69E7" w14:textId="77777777" w:rsidR="004549E7" w:rsidRPr="0037058D" w:rsidRDefault="004549E7" w:rsidP="002769B0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7058D"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  <w:t>ILOPROST</w:t>
            </w:r>
          </w:p>
        </w:tc>
        <w:tc>
          <w:tcPr>
            <w:tcW w:w="1071" w:type="dxa"/>
            <w:gridSpan w:val="2"/>
            <w:vAlign w:val="center"/>
          </w:tcPr>
          <w:p w14:paraId="4E21A6DF" w14:textId="77777777" w:rsidR="004549E7" w:rsidRPr="0037058D" w:rsidRDefault="004549E7" w:rsidP="002769B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7058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TAs</w:t>
            </w:r>
          </w:p>
        </w:tc>
        <w:tc>
          <w:tcPr>
            <w:tcW w:w="2819" w:type="dxa"/>
            <w:vAlign w:val="center"/>
          </w:tcPr>
          <w:p w14:paraId="7C0B9EB0" w14:textId="77777777" w:rsidR="004549E7" w:rsidRPr="0037058D" w:rsidRDefault="004549E7" w:rsidP="002769B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,4-13,16-17 (13)</w:t>
            </w:r>
          </w:p>
        </w:tc>
        <w:tc>
          <w:tcPr>
            <w:tcW w:w="1155" w:type="dxa"/>
            <w:vAlign w:val="center"/>
          </w:tcPr>
          <w:p w14:paraId="64D3B26F" w14:textId="77777777" w:rsidR="004549E7" w:rsidRPr="0037058D" w:rsidRDefault="004549E7" w:rsidP="002769B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7058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4549E7" w:rsidRPr="0037058D" w14:paraId="43E13924" w14:textId="77777777" w:rsidTr="00276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0" w:type="dxa"/>
          </w:tcPr>
          <w:p w14:paraId="17E8E9E6" w14:textId="77777777" w:rsidR="004549E7" w:rsidRPr="0037058D" w:rsidRDefault="004549E7" w:rsidP="002769B0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7058D"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  <w:t>EPOPROSTENOL</w:t>
            </w:r>
          </w:p>
        </w:tc>
        <w:tc>
          <w:tcPr>
            <w:tcW w:w="1071" w:type="dxa"/>
            <w:gridSpan w:val="2"/>
            <w:vAlign w:val="center"/>
          </w:tcPr>
          <w:p w14:paraId="5D61D4F9" w14:textId="77777777" w:rsidR="004549E7" w:rsidRPr="0037058D" w:rsidRDefault="004549E7" w:rsidP="002769B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7058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TAs</w:t>
            </w:r>
          </w:p>
        </w:tc>
        <w:tc>
          <w:tcPr>
            <w:tcW w:w="2819" w:type="dxa"/>
            <w:vAlign w:val="center"/>
          </w:tcPr>
          <w:p w14:paraId="0D344C0C" w14:textId="77777777" w:rsidR="004549E7" w:rsidRPr="0037058D" w:rsidRDefault="004549E7" w:rsidP="002769B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-2,4,7-13,16 (11)</w:t>
            </w:r>
          </w:p>
        </w:tc>
        <w:tc>
          <w:tcPr>
            <w:tcW w:w="1155" w:type="dxa"/>
            <w:vAlign w:val="center"/>
          </w:tcPr>
          <w:p w14:paraId="2A5617F1" w14:textId="77777777" w:rsidR="004549E7" w:rsidRPr="0037058D" w:rsidRDefault="004549E7" w:rsidP="002769B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7058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4549E7" w:rsidRPr="0037058D" w14:paraId="42D09843" w14:textId="77777777" w:rsidTr="00276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0" w:type="dxa"/>
          </w:tcPr>
          <w:p w14:paraId="3259E395" w14:textId="77777777" w:rsidR="004549E7" w:rsidRPr="0037058D" w:rsidRDefault="004549E7" w:rsidP="002769B0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7058D"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  <w:t>SELEXIPAG</w:t>
            </w:r>
          </w:p>
        </w:tc>
        <w:tc>
          <w:tcPr>
            <w:tcW w:w="1071" w:type="dxa"/>
            <w:gridSpan w:val="2"/>
            <w:vAlign w:val="center"/>
          </w:tcPr>
          <w:p w14:paraId="3D7CAC3D" w14:textId="77777777" w:rsidR="004549E7" w:rsidRPr="0037058D" w:rsidRDefault="004549E7" w:rsidP="002769B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7058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TAs</w:t>
            </w:r>
          </w:p>
        </w:tc>
        <w:tc>
          <w:tcPr>
            <w:tcW w:w="2819" w:type="dxa"/>
            <w:vAlign w:val="center"/>
          </w:tcPr>
          <w:p w14:paraId="72E86338" w14:textId="77777777" w:rsidR="004549E7" w:rsidRPr="0037058D" w:rsidRDefault="004549E7" w:rsidP="002769B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-2,4-5,7-8,10-13,16 (11)</w:t>
            </w:r>
          </w:p>
        </w:tc>
        <w:tc>
          <w:tcPr>
            <w:tcW w:w="1155" w:type="dxa"/>
            <w:vAlign w:val="center"/>
          </w:tcPr>
          <w:p w14:paraId="58334AFC" w14:textId="77777777" w:rsidR="004549E7" w:rsidRPr="0037058D" w:rsidRDefault="004549E7" w:rsidP="002769B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7058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4549E7" w:rsidRPr="0037058D" w14:paraId="72D75CAB" w14:textId="77777777" w:rsidTr="00276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0" w:type="dxa"/>
          </w:tcPr>
          <w:p w14:paraId="576E1FB3" w14:textId="77777777" w:rsidR="004549E7" w:rsidRPr="0037058D" w:rsidRDefault="004549E7" w:rsidP="002769B0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7058D"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  <w:t>BERAPROST</w:t>
            </w:r>
          </w:p>
        </w:tc>
        <w:tc>
          <w:tcPr>
            <w:tcW w:w="1071" w:type="dxa"/>
            <w:gridSpan w:val="2"/>
            <w:vAlign w:val="center"/>
          </w:tcPr>
          <w:p w14:paraId="36C2FC4E" w14:textId="77777777" w:rsidR="004549E7" w:rsidRPr="0037058D" w:rsidRDefault="004549E7" w:rsidP="002769B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7058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TAs</w:t>
            </w:r>
          </w:p>
        </w:tc>
        <w:tc>
          <w:tcPr>
            <w:tcW w:w="2819" w:type="dxa"/>
            <w:vAlign w:val="center"/>
          </w:tcPr>
          <w:p w14:paraId="715613D9" w14:textId="77777777" w:rsidR="004549E7" w:rsidRPr="0037058D" w:rsidRDefault="004549E7" w:rsidP="002769B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-2,4,10-13 (7)</w:t>
            </w:r>
          </w:p>
        </w:tc>
        <w:tc>
          <w:tcPr>
            <w:tcW w:w="1155" w:type="dxa"/>
            <w:vAlign w:val="center"/>
          </w:tcPr>
          <w:p w14:paraId="0E447208" w14:textId="77777777" w:rsidR="004549E7" w:rsidRPr="0037058D" w:rsidRDefault="004549E7" w:rsidP="002769B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7058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4549E7" w:rsidRPr="0037058D" w14:paraId="3A769489" w14:textId="77777777" w:rsidTr="00276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0" w:type="dxa"/>
          </w:tcPr>
          <w:p w14:paraId="4B0AFC10" w14:textId="77777777" w:rsidR="004549E7" w:rsidRPr="0037058D" w:rsidRDefault="004549E7" w:rsidP="002769B0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7058D"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  <w:t>WARFARIN</w:t>
            </w:r>
          </w:p>
        </w:tc>
        <w:tc>
          <w:tcPr>
            <w:tcW w:w="1071" w:type="dxa"/>
            <w:gridSpan w:val="2"/>
            <w:vAlign w:val="center"/>
          </w:tcPr>
          <w:p w14:paraId="7F74DA09" w14:textId="77777777" w:rsidR="004549E7" w:rsidRPr="0037058D" w:rsidRDefault="004549E7" w:rsidP="002769B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7058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TAs</w:t>
            </w:r>
          </w:p>
        </w:tc>
        <w:tc>
          <w:tcPr>
            <w:tcW w:w="2819" w:type="dxa"/>
            <w:vAlign w:val="center"/>
          </w:tcPr>
          <w:p w14:paraId="40DD7E82" w14:textId="77777777" w:rsidR="004549E7" w:rsidRPr="0037058D" w:rsidRDefault="004549E7" w:rsidP="002769B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,4,8,10,13 (5)</w:t>
            </w:r>
          </w:p>
        </w:tc>
        <w:tc>
          <w:tcPr>
            <w:tcW w:w="1155" w:type="dxa"/>
            <w:vAlign w:val="center"/>
          </w:tcPr>
          <w:p w14:paraId="0C4B2928" w14:textId="77777777" w:rsidR="004549E7" w:rsidRPr="0037058D" w:rsidRDefault="004549E7" w:rsidP="002769B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4549E7" w:rsidRPr="0037058D" w14:paraId="643899F1" w14:textId="77777777" w:rsidTr="00276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0" w:type="dxa"/>
          </w:tcPr>
          <w:p w14:paraId="722D1DAA" w14:textId="77777777" w:rsidR="004549E7" w:rsidRPr="0037058D" w:rsidRDefault="004549E7" w:rsidP="002769B0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7058D"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  <w:t>CANDESARTAN</w:t>
            </w:r>
          </w:p>
        </w:tc>
        <w:tc>
          <w:tcPr>
            <w:tcW w:w="1071" w:type="dxa"/>
            <w:gridSpan w:val="2"/>
            <w:vAlign w:val="center"/>
          </w:tcPr>
          <w:p w14:paraId="47D7F10D" w14:textId="77777777" w:rsidR="004549E7" w:rsidRPr="0037058D" w:rsidRDefault="004549E7" w:rsidP="002769B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7058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RBs</w:t>
            </w:r>
          </w:p>
        </w:tc>
        <w:tc>
          <w:tcPr>
            <w:tcW w:w="2819" w:type="dxa"/>
            <w:vAlign w:val="center"/>
          </w:tcPr>
          <w:p w14:paraId="424767F3" w14:textId="77777777" w:rsidR="004549E7" w:rsidRPr="0037058D" w:rsidRDefault="004549E7" w:rsidP="002769B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-3,6,15 (5)</w:t>
            </w:r>
          </w:p>
        </w:tc>
        <w:tc>
          <w:tcPr>
            <w:tcW w:w="1155" w:type="dxa"/>
            <w:vAlign w:val="center"/>
          </w:tcPr>
          <w:p w14:paraId="486BA227" w14:textId="77777777" w:rsidR="004549E7" w:rsidRPr="0037058D" w:rsidRDefault="004549E7" w:rsidP="002769B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</w:t>
            </w:r>
          </w:p>
        </w:tc>
      </w:tr>
      <w:tr w:rsidR="004549E7" w:rsidRPr="0037058D" w14:paraId="722FA774" w14:textId="77777777" w:rsidTr="00276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0" w:type="dxa"/>
          </w:tcPr>
          <w:p w14:paraId="6A76A257" w14:textId="77777777" w:rsidR="004549E7" w:rsidRPr="0037058D" w:rsidRDefault="004549E7" w:rsidP="002769B0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7058D"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  <w:t>NIFEDIPINE</w:t>
            </w:r>
          </w:p>
        </w:tc>
        <w:tc>
          <w:tcPr>
            <w:tcW w:w="1071" w:type="dxa"/>
            <w:gridSpan w:val="2"/>
            <w:vAlign w:val="center"/>
          </w:tcPr>
          <w:p w14:paraId="643EE41B" w14:textId="77777777" w:rsidR="004549E7" w:rsidRPr="0037058D" w:rsidRDefault="004549E7" w:rsidP="002769B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7058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CBs</w:t>
            </w:r>
          </w:p>
        </w:tc>
        <w:tc>
          <w:tcPr>
            <w:tcW w:w="2819" w:type="dxa"/>
            <w:vAlign w:val="center"/>
          </w:tcPr>
          <w:p w14:paraId="5BC1CD5A" w14:textId="77777777" w:rsidR="004549E7" w:rsidRPr="0037058D" w:rsidRDefault="004549E7" w:rsidP="002769B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-3,9,15 (5)</w:t>
            </w:r>
          </w:p>
        </w:tc>
        <w:tc>
          <w:tcPr>
            <w:tcW w:w="1155" w:type="dxa"/>
            <w:vAlign w:val="center"/>
          </w:tcPr>
          <w:p w14:paraId="34EFE4F7" w14:textId="77777777" w:rsidR="004549E7" w:rsidRPr="0037058D" w:rsidRDefault="004549E7" w:rsidP="002769B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</w:t>
            </w:r>
          </w:p>
        </w:tc>
      </w:tr>
      <w:tr w:rsidR="004549E7" w:rsidRPr="0037058D" w14:paraId="32859901" w14:textId="77777777" w:rsidTr="00276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0" w:type="dxa"/>
          </w:tcPr>
          <w:p w14:paraId="2937F12C" w14:textId="77777777" w:rsidR="004549E7" w:rsidRPr="0037058D" w:rsidRDefault="004549E7" w:rsidP="002769B0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7058D"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  <w:t>BISOPROLOL</w:t>
            </w:r>
          </w:p>
        </w:tc>
        <w:tc>
          <w:tcPr>
            <w:tcW w:w="1071" w:type="dxa"/>
            <w:gridSpan w:val="2"/>
            <w:vAlign w:val="center"/>
          </w:tcPr>
          <w:p w14:paraId="622BEB57" w14:textId="77777777" w:rsidR="004549E7" w:rsidRPr="0037058D" w:rsidRDefault="004549E7" w:rsidP="002769B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7058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BAs</w:t>
            </w:r>
          </w:p>
        </w:tc>
        <w:tc>
          <w:tcPr>
            <w:tcW w:w="2819" w:type="dxa"/>
            <w:vAlign w:val="center"/>
          </w:tcPr>
          <w:p w14:paraId="49F057F3" w14:textId="77777777" w:rsidR="004549E7" w:rsidRPr="0037058D" w:rsidRDefault="004549E7" w:rsidP="002769B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-2,4,6 (4)</w:t>
            </w:r>
          </w:p>
        </w:tc>
        <w:tc>
          <w:tcPr>
            <w:tcW w:w="1155" w:type="dxa"/>
            <w:vAlign w:val="center"/>
          </w:tcPr>
          <w:p w14:paraId="246ADBF9" w14:textId="77777777" w:rsidR="004549E7" w:rsidRPr="0037058D" w:rsidRDefault="004549E7" w:rsidP="002769B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</w:t>
            </w:r>
          </w:p>
        </w:tc>
      </w:tr>
      <w:tr w:rsidR="004549E7" w:rsidRPr="0037058D" w14:paraId="30B9ABB0" w14:textId="77777777" w:rsidTr="00276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0" w:type="dxa"/>
          </w:tcPr>
          <w:p w14:paraId="4A4B8205" w14:textId="77777777" w:rsidR="004549E7" w:rsidRPr="0037058D" w:rsidRDefault="004549E7" w:rsidP="002769B0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7058D"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  <w:t>LERCANIDIPINE</w:t>
            </w:r>
          </w:p>
        </w:tc>
        <w:tc>
          <w:tcPr>
            <w:tcW w:w="1071" w:type="dxa"/>
            <w:gridSpan w:val="2"/>
            <w:vAlign w:val="center"/>
          </w:tcPr>
          <w:p w14:paraId="4DC7DEAB" w14:textId="77777777" w:rsidR="004549E7" w:rsidRPr="0037058D" w:rsidRDefault="004549E7" w:rsidP="002769B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7058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CBs</w:t>
            </w:r>
          </w:p>
        </w:tc>
        <w:tc>
          <w:tcPr>
            <w:tcW w:w="2819" w:type="dxa"/>
            <w:vAlign w:val="center"/>
          </w:tcPr>
          <w:p w14:paraId="07B632B2" w14:textId="77777777" w:rsidR="004549E7" w:rsidRPr="0037058D" w:rsidRDefault="004549E7" w:rsidP="002769B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,4,6 (3)</w:t>
            </w:r>
          </w:p>
        </w:tc>
        <w:tc>
          <w:tcPr>
            <w:tcW w:w="1155" w:type="dxa"/>
            <w:vAlign w:val="center"/>
          </w:tcPr>
          <w:p w14:paraId="73C391B4" w14:textId="77777777" w:rsidR="004549E7" w:rsidRPr="0037058D" w:rsidRDefault="004549E7" w:rsidP="002769B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</w:t>
            </w:r>
          </w:p>
        </w:tc>
      </w:tr>
      <w:tr w:rsidR="004549E7" w:rsidRPr="0037058D" w14:paraId="64AD6CBA" w14:textId="77777777" w:rsidTr="00276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0" w:type="dxa"/>
          </w:tcPr>
          <w:p w14:paraId="5DFC5E2B" w14:textId="77777777" w:rsidR="004549E7" w:rsidRPr="0037058D" w:rsidRDefault="004549E7" w:rsidP="002769B0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7058D"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  <w:t>TORSEMIDE</w:t>
            </w:r>
          </w:p>
        </w:tc>
        <w:tc>
          <w:tcPr>
            <w:tcW w:w="1071" w:type="dxa"/>
            <w:gridSpan w:val="2"/>
            <w:vAlign w:val="center"/>
          </w:tcPr>
          <w:p w14:paraId="35B592A8" w14:textId="77777777" w:rsidR="004549E7" w:rsidRPr="0037058D" w:rsidRDefault="004549E7" w:rsidP="002769B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7058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TDAs</w:t>
            </w:r>
          </w:p>
        </w:tc>
        <w:tc>
          <w:tcPr>
            <w:tcW w:w="2819" w:type="dxa"/>
            <w:vAlign w:val="center"/>
          </w:tcPr>
          <w:p w14:paraId="11C7F440" w14:textId="77777777" w:rsidR="004549E7" w:rsidRPr="0037058D" w:rsidRDefault="004549E7" w:rsidP="002769B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-3,6 (3)</w:t>
            </w:r>
          </w:p>
        </w:tc>
        <w:tc>
          <w:tcPr>
            <w:tcW w:w="1155" w:type="dxa"/>
            <w:vAlign w:val="center"/>
          </w:tcPr>
          <w:p w14:paraId="3EF1FE16" w14:textId="77777777" w:rsidR="004549E7" w:rsidRPr="0037058D" w:rsidRDefault="004549E7" w:rsidP="002769B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</w:t>
            </w:r>
          </w:p>
        </w:tc>
      </w:tr>
      <w:tr w:rsidR="004549E7" w:rsidRPr="0037058D" w14:paraId="1FF0C1F7" w14:textId="77777777" w:rsidTr="00276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0" w:type="dxa"/>
          </w:tcPr>
          <w:p w14:paraId="6C311A7F" w14:textId="77777777" w:rsidR="004549E7" w:rsidRPr="0037058D" w:rsidRDefault="004549E7" w:rsidP="002769B0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7058D"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  <w:t>METOPROLOL</w:t>
            </w:r>
          </w:p>
        </w:tc>
        <w:tc>
          <w:tcPr>
            <w:tcW w:w="1071" w:type="dxa"/>
            <w:gridSpan w:val="2"/>
            <w:vAlign w:val="center"/>
          </w:tcPr>
          <w:p w14:paraId="32D26ECD" w14:textId="77777777" w:rsidR="004549E7" w:rsidRPr="0037058D" w:rsidRDefault="004549E7" w:rsidP="002769B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7058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BAs</w:t>
            </w:r>
          </w:p>
        </w:tc>
        <w:tc>
          <w:tcPr>
            <w:tcW w:w="2819" w:type="dxa"/>
            <w:vAlign w:val="center"/>
          </w:tcPr>
          <w:p w14:paraId="4DF18145" w14:textId="77777777" w:rsidR="004549E7" w:rsidRPr="0037058D" w:rsidRDefault="004549E7" w:rsidP="002769B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,6 (2)</w:t>
            </w:r>
          </w:p>
        </w:tc>
        <w:tc>
          <w:tcPr>
            <w:tcW w:w="1155" w:type="dxa"/>
            <w:vAlign w:val="center"/>
          </w:tcPr>
          <w:p w14:paraId="44F902E4" w14:textId="77777777" w:rsidR="004549E7" w:rsidRPr="0037058D" w:rsidRDefault="004549E7" w:rsidP="002769B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</w:t>
            </w:r>
          </w:p>
        </w:tc>
      </w:tr>
      <w:tr w:rsidR="004549E7" w:rsidRPr="0037058D" w14:paraId="1E55F717" w14:textId="77777777" w:rsidTr="00276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0" w:type="dxa"/>
          </w:tcPr>
          <w:p w14:paraId="724DF21A" w14:textId="77777777" w:rsidR="004549E7" w:rsidRPr="0037058D" w:rsidRDefault="004549E7" w:rsidP="002769B0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7058D"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  <w:t>DILTIAZEM</w:t>
            </w:r>
          </w:p>
        </w:tc>
        <w:tc>
          <w:tcPr>
            <w:tcW w:w="1071" w:type="dxa"/>
            <w:gridSpan w:val="2"/>
            <w:vAlign w:val="center"/>
          </w:tcPr>
          <w:p w14:paraId="334DB353" w14:textId="77777777" w:rsidR="004549E7" w:rsidRPr="0037058D" w:rsidRDefault="004549E7" w:rsidP="002769B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7058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CBs</w:t>
            </w:r>
          </w:p>
        </w:tc>
        <w:tc>
          <w:tcPr>
            <w:tcW w:w="2819" w:type="dxa"/>
            <w:vAlign w:val="center"/>
          </w:tcPr>
          <w:p w14:paraId="46E555F0" w14:textId="77777777" w:rsidR="004549E7" w:rsidRPr="0037058D" w:rsidRDefault="004549E7" w:rsidP="002769B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,5,9 (3)</w:t>
            </w:r>
          </w:p>
        </w:tc>
        <w:tc>
          <w:tcPr>
            <w:tcW w:w="1155" w:type="dxa"/>
            <w:vAlign w:val="center"/>
          </w:tcPr>
          <w:p w14:paraId="671EA968" w14:textId="77777777" w:rsidR="004549E7" w:rsidRPr="0037058D" w:rsidRDefault="004549E7" w:rsidP="002769B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</w:tr>
      <w:tr w:rsidR="004549E7" w:rsidRPr="0037058D" w14:paraId="75C8C92A" w14:textId="77777777" w:rsidTr="00276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0" w:type="dxa"/>
          </w:tcPr>
          <w:p w14:paraId="62F4EDF1" w14:textId="77777777" w:rsidR="004549E7" w:rsidRPr="0037058D" w:rsidRDefault="004549E7" w:rsidP="002769B0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7058D"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  <w:t>HYDROCHLOROTHIAZIDE\VALSARTAN</w:t>
            </w:r>
          </w:p>
        </w:tc>
        <w:tc>
          <w:tcPr>
            <w:tcW w:w="1071" w:type="dxa"/>
            <w:gridSpan w:val="2"/>
            <w:vAlign w:val="center"/>
          </w:tcPr>
          <w:p w14:paraId="6959266B" w14:textId="77777777" w:rsidR="004549E7" w:rsidRPr="0037058D" w:rsidRDefault="004549E7" w:rsidP="002769B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OMBs</w:t>
            </w:r>
          </w:p>
        </w:tc>
        <w:tc>
          <w:tcPr>
            <w:tcW w:w="2819" w:type="dxa"/>
            <w:vAlign w:val="center"/>
          </w:tcPr>
          <w:p w14:paraId="1C23B7FB" w14:textId="77777777" w:rsidR="004549E7" w:rsidRPr="0037058D" w:rsidRDefault="004549E7" w:rsidP="002769B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,9 (2)</w:t>
            </w:r>
          </w:p>
        </w:tc>
        <w:tc>
          <w:tcPr>
            <w:tcW w:w="1155" w:type="dxa"/>
            <w:vAlign w:val="center"/>
          </w:tcPr>
          <w:p w14:paraId="2155DB3F" w14:textId="77777777" w:rsidR="004549E7" w:rsidRPr="0037058D" w:rsidRDefault="004549E7" w:rsidP="002769B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</w:tr>
      <w:tr w:rsidR="004549E7" w:rsidRPr="0037058D" w14:paraId="21A2AC15" w14:textId="77777777" w:rsidTr="00276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0" w:type="dxa"/>
            <w:vAlign w:val="center"/>
          </w:tcPr>
          <w:p w14:paraId="32DA42D3" w14:textId="77777777" w:rsidR="004549E7" w:rsidRPr="0037058D" w:rsidRDefault="004549E7" w:rsidP="002769B0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7058D"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  <w:t>IMIDAPRIL</w:t>
            </w:r>
          </w:p>
        </w:tc>
        <w:tc>
          <w:tcPr>
            <w:tcW w:w="1071" w:type="dxa"/>
            <w:gridSpan w:val="2"/>
            <w:vAlign w:val="center"/>
          </w:tcPr>
          <w:p w14:paraId="7A426826" w14:textId="77777777" w:rsidR="004549E7" w:rsidRPr="0037058D" w:rsidRDefault="004549E7" w:rsidP="002769B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C00C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CEs</w:t>
            </w:r>
          </w:p>
        </w:tc>
        <w:tc>
          <w:tcPr>
            <w:tcW w:w="2819" w:type="dxa"/>
            <w:vAlign w:val="center"/>
          </w:tcPr>
          <w:p w14:paraId="60A26F4A" w14:textId="77777777" w:rsidR="004549E7" w:rsidRPr="0037058D" w:rsidRDefault="004549E7" w:rsidP="002769B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-3 (3)</w:t>
            </w:r>
          </w:p>
        </w:tc>
        <w:tc>
          <w:tcPr>
            <w:tcW w:w="1155" w:type="dxa"/>
            <w:vAlign w:val="center"/>
          </w:tcPr>
          <w:p w14:paraId="529462E4" w14:textId="77777777" w:rsidR="004549E7" w:rsidRPr="0037058D" w:rsidRDefault="004549E7" w:rsidP="002769B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</w:tr>
      <w:tr w:rsidR="004549E7" w:rsidRPr="0037058D" w14:paraId="50293591" w14:textId="77777777" w:rsidTr="00276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0" w:type="dxa"/>
            <w:vAlign w:val="center"/>
          </w:tcPr>
          <w:p w14:paraId="78B060A4" w14:textId="77777777" w:rsidR="004549E7" w:rsidRPr="0037058D" w:rsidRDefault="004549E7" w:rsidP="002769B0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7058D"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  <w:t>TELMISARTAN</w:t>
            </w:r>
          </w:p>
        </w:tc>
        <w:tc>
          <w:tcPr>
            <w:tcW w:w="1071" w:type="dxa"/>
            <w:gridSpan w:val="2"/>
            <w:vAlign w:val="center"/>
          </w:tcPr>
          <w:p w14:paraId="21786A91" w14:textId="77777777" w:rsidR="004549E7" w:rsidRPr="0037058D" w:rsidRDefault="004549E7" w:rsidP="002769B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7058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RBs</w:t>
            </w:r>
          </w:p>
        </w:tc>
        <w:tc>
          <w:tcPr>
            <w:tcW w:w="2819" w:type="dxa"/>
            <w:vAlign w:val="center"/>
          </w:tcPr>
          <w:p w14:paraId="239D013D" w14:textId="77777777" w:rsidR="004549E7" w:rsidRPr="0037058D" w:rsidRDefault="004549E7" w:rsidP="002769B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-3 (3)</w:t>
            </w:r>
          </w:p>
        </w:tc>
        <w:tc>
          <w:tcPr>
            <w:tcW w:w="1155" w:type="dxa"/>
            <w:vAlign w:val="center"/>
          </w:tcPr>
          <w:p w14:paraId="59453C5A" w14:textId="77777777" w:rsidR="004549E7" w:rsidRPr="0037058D" w:rsidRDefault="004549E7" w:rsidP="002769B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</w:tr>
      <w:tr w:rsidR="004549E7" w:rsidRPr="0037058D" w14:paraId="6067ABD0" w14:textId="77777777" w:rsidTr="00276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0" w:type="dxa"/>
            <w:vAlign w:val="center"/>
          </w:tcPr>
          <w:p w14:paraId="57F8D297" w14:textId="77777777" w:rsidR="004549E7" w:rsidRPr="0037058D" w:rsidRDefault="004549E7" w:rsidP="002769B0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7058D"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  <w:t>AZELNIDIPINE</w:t>
            </w:r>
          </w:p>
        </w:tc>
        <w:tc>
          <w:tcPr>
            <w:tcW w:w="1071" w:type="dxa"/>
            <w:gridSpan w:val="2"/>
            <w:vAlign w:val="center"/>
          </w:tcPr>
          <w:p w14:paraId="7FB3DFAA" w14:textId="77777777" w:rsidR="004549E7" w:rsidRPr="0037058D" w:rsidRDefault="004549E7" w:rsidP="002769B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7058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CBs</w:t>
            </w:r>
          </w:p>
        </w:tc>
        <w:tc>
          <w:tcPr>
            <w:tcW w:w="2819" w:type="dxa"/>
            <w:vAlign w:val="center"/>
          </w:tcPr>
          <w:p w14:paraId="329883C8" w14:textId="77777777" w:rsidR="004549E7" w:rsidRPr="0037058D" w:rsidRDefault="004549E7" w:rsidP="002769B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,3 (2)</w:t>
            </w:r>
          </w:p>
        </w:tc>
        <w:tc>
          <w:tcPr>
            <w:tcW w:w="1155" w:type="dxa"/>
            <w:vAlign w:val="center"/>
          </w:tcPr>
          <w:p w14:paraId="20044F6C" w14:textId="77777777" w:rsidR="004549E7" w:rsidRPr="0037058D" w:rsidRDefault="004549E7" w:rsidP="002769B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</w:tr>
      <w:tr w:rsidR="004549E7" w:rsidRPr="0037058D" w14:paraId="14BE4FE6" w14:textId="77777777" w:rsidTr="00276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0" w:type="dxa"/>
          </w:tcPr>
          <w:p w14:paraId="043732A4" w14:textId="77777777" w:rsidR="004549E7" w:rsidRPr="0037058D" w:rsidRDefault="004549E7" w:rsidP="002769B0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7058D"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  <w:t>AZILSARTAN KAMEDOXOMIL</w:t>
            </w:r>
          </w:p>
        </w:tc>
        <w:tc>
          <w:tcPr>
            <w:tcW w:w="1071" w:type="dxa"/>
            <w:gridSpan w:val="2"/>
            <w:vAlign w:val="center"/>
          </w:tcPr>
          <w:p w14:paraId="549E7C84" w14:textId="77777777" w:rsidR="004549E7" w:rsidRPr="0037058D" w:rsidRDefault="004549E7" w:rsidP="002769B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7058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RBs</w:t>
            </w:r>
          </w:p>
        </w:tc>
        <w:tc>
          <w:tcPr>
            <w:tcW w:w="2819" w:type="dxa"/>
            <w:vAlign w:val="center"/>
          </w:tcPr>
          <w:p w14:paraId="5F1BC3F8" w14:textId="77777777" w:rsidR="004549E7" w:rsidRPr="0037058D" w:rsidRDefault="004549E7" w:rsidP="002769B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,3 (2)</w:t>
            </w:r>
          </w:p>
        </w:tc>
        <w:tc>
          <w:tcPr>
            <w:tcW w:w="1155" w:type="dxa"/>
            <w:vAlign w:val="center"/>
          </w:tcPr>
          <w:p w14:paraId="4739F023" w14:textId="77777777" w:rsidR="004549E7" w:rsidRPr="0037058D" w:rsidRDefault="004549E7" w:rsidP="002769B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</w:tr>
      <w:tr w:rsidR="004549E7" w:rsidRPr="0037058D" w14:paraId="6477054B" w14:textId="77777777" w:rsidTr="00276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0" w:type="dxa"/>
            <w:vAlign w:val="center"/>
          </w:tcPr>
          <w:p w14:paraId="640BF495" w14:textId="77777777" w:rsidR="004549E7" w:rsidRPr="0037058D" w:rsidRDefault="004549E7" w:rsidP="002769B0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7058D"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  <w:t>BENIDIPINE</w:t>
            </w:r>
          </w:p>
        </w:tc>
        <w:tc>
          <w:tcPr>
            <w:tcW w:w="1071" w:type="dxa"/>
            <w:gridSpan w:val="2"/>
            <w:vAlign w:val="center"/>
          </w:tcPr>
          <w:p w14:paraId="39B2E3A7" w14:textId="77777777" w:rsidR="004549E7" w:rsidRPr="0037058D" w:rsidRDefault="004549E7" w:rsidP="002769B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7058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CBs</w:t>
            </w:r>
          </w:p>
        </w:tc>
        <w:tc>
          <w:tcPr>
            <w:tcW w:w="2819" w:type="dxa"/>
            <w:vAlign w:val="center"/>
          </w:tcPr>
          <w:p w14:paraId="1ED44A3F" w14:textId="77777777" w:rsidR="004549E7" w:rsidRPr="0037058D" w:rsidRDefault="004549E7" w:rsidP="002769B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-2 (2)</w:t>
            </w:r>
          </w:p>
        </w:tc>
        <w:tc>
          <w:tcPr>
            <w:tcW w:w="1155" w:type="dxa"/>
            <w:vAlign w:val="center"/>
          </w:tcPr>
          <w:p w14:paraId="51311ECA" w14:textId="77777777" w:rsidR="004549E7" w:rsidRPr="0037058D" w:rsidRDefault="004549E7" w:rsidP="002769B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</w:tr>
      <w:tr w:rsidR="004549E7" w:rsidRPr="0037058D" w14:paraId="1585E9AF" w14:textId="77777777" w:rsidTr="00276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0" w:type="dxa"/>
            <w:vAlign w:val="center"/>
          </w:tcPr>
          <w:p w14:paraId="45130D40" w14:textId="77777777" w:rsidR="004549E7" w:rsidRPr="0037058D" w:rsidRDefault="004549E7" w:rsidP="002769B0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7058D"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  <w:t>CILNIDIPINE</w:t>
            </w:r>
          </w:p>
        </w:tc>
        <w:tc>
          <w:tcPr>
            <w:tcW w:w="1071" w:type="dxa"/>
            <w:gridSpan w:val="2"/>
            <w:vAlign w:val="center"/>
          </w:tcPr>
          <w:p w14:paraId="06F02586" w14:textId="77777777" w:rsidR="004549E7" w:rsidRPr="0037058D" w:rsidRDefault="004549E7" w:rsidP="002769B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7058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CBs</w:t>
            </w:r>
          </w:p>
        </w:tc>
        <w:tc>
          <w:tcPr>
            <w:tcW w:w="2819" w:type="dxa"/>
            <w:vAlign w:val="center"/>
          </w:tcPr>
          <w:p w14:paraId="45DC2DEB" w14:textId="77777777" w:rsidR="004549E7" w:rsidRPr="0037058D" w:rsidRDefault="004549E7" w:rsidP="002769B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-2 (2)</w:t>
            </w:r>
          </w:p>
        </w:tc>
        <w:tc>
          <w:tcPr>
            <w:tcW w:w="1155" w:type="dxa"/>
            <w:vAlign w:val="center"/>
          </w:tcPr>
          <w:p w14:paraId="2ADA589B" w14:textId="77777777" w:rsidR="004549E7" w:rsidRPr="0037058D" w:rsidRDefault="004549E7" w:rsidP="002769B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</w:tr>
      <w:tr w:rsidR="004549E7" w:rsidRPr="0037058D" w14:paraId="0B74E33A" w14:textId="77777777" w:rsidTr="00276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0" w:type="dxa"/>
            <w:vAlign w:val="center"/>
          </w:tcPr>
          <w:p w14:paraId="4D629AF7" w14:textId="77777777" w:rsidR="004549E7" w:rsidRPr="0037058D" w:rsidRDefault="004549E7" w:rsidP="002769B0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7058D"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  <w:t>HYDROCHLOROTHIAZIDE\RAMIPRIL</w:t>
            </w:r>
          </w:p>
        </w:tc>
        <w:tc>
          <w:tcPr>
            <w:tcW w:w="1071" w:type="dxa"/>
            <w:gridSpan w:val="2"/>
            <w:vAlign w:val="center"/>
          </w:tcPr>
          <w:p w14:paraId="5ADFDF01" w14:textId="77777777" w:rsidR="004549E7" w:rsidRPr="0037058D" w:rsidRDefault="004549E7" w:rsidP="002769B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OMBs</w:t>
            </w:r>
          </w:p>
        </w:tc>
        <w:tc>
          <w:tcPr>
            <w:tcW w:w="2819" w:type="dxa"/>
            <w:vAlign w:val="center"/>
          </w:tcPr>
          <w:p w14:paraId="597B0B12" w14:textId="77777777" w:rsidR="004549E7" w:rsidRPr="0037058D" w:rsidRDefault="004549E7" w:rsidP="002769B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,7,14 (3)</w:t>
            </w:r>
          </w:p>
        </w:tc>
        <w:tc>
          <w:tcPr>
            <w:tcW w:w="1155" w:type="dxa"/>
            <w:vAlign w:val="center"/>
          </w:tcPr>
          <w:p w14:paraId="606485FB" w14:textId="77777777" w:rsidR="004549E7" w:rsidRPr="0037058D" w:rsidRDefault="004549E7" w:rsidP="002769B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</w:t>
            </w:r>
          </w:p>
        </w:tc>
      </w:tr>
      <w:tr w:rsidR="004549E7" w:rsidRPr="0037058D" w14:paraId="5E726999" w14:textId="77777777" w:rsidTr="00276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0" w:type="dxa"/>
            <w:tcBorders>
              <w:bottom w:val="single" w:sz="4" w:space="0" w:color="auto"/>
            </w:tcBorders>
            <w:vAlign w:val="center"/>
          </w:tcPr>
          <w:p w14:paraId="1E3DD0E9" w14:textId="77777777" w:rsidR="004549E7" w:rsidRPr="0037058D" w:rsidRDefault="004549E7" w:rsidP="002769B0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7058D"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  <w:t>NICARDIPINE</w:t>
            </w:r>
          </w:p>
        </w:tc>
        <w:tc>
          <w:tcPr>
            <w:tcW w:w="1071" w:type="dxa"/>
            <w:gridSpan w:val="2"/>
            <w:tcBorders>
              <w:bottom w:val="single" w:sz="4" w:space="0" w:color="auto"/>
            </w:tcBorders>
            <w:vAlign w:val="center"/>
          </w:tcPr>
          <w:p w14:paraId="44842DE5" w14:textId="77777777" w:rsidR="004549E7" w:rsidRPr="0037058D" w:rsidRDefault="004549E7" w:rsidP="002769B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7058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CBs</w:t>
            </w:r>
          </w:p>
        </w:tc>
        <w:tc>
          <w:tcPr>
            <w:tcW w:w="2819" w:type="dxa"/>
            <w:tcBorders>
              <w:bottom w:val="single" w:sz="4" w:space="0" w:color="auto"/>
            </w:tcBorders>
            <w:vAlign w:val="center"/>
          </w:tcPr>
          <w:p w14:paraId="1DE18D53" w14:textId="77777777" w:rsidR="004549E7" w:rsidRPr="0037058D" w:rsidRDefault="004549E7" w:rsidP="002769B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,7,14 (3)</w:t>
            </w:r>
          </w:p>
        </w:tc>
        <w:tc>
          <w:tcPr>
            <w:tcW w:w="1155" w:type="dxa"/>
            <w:tcBorders>
              <w:bottom w:val="single" w:sz="4" w:space="0" w:color="auto"/>
            </w:tcBorders>
            <w:vAlign w:val="center"/>
          </w:tcPr>
          <w:p w14:paraId="70F7688A" w14:textId="77777777" w:rsidR="004549E7" w:rsidRPr="0037058D" w:rsidRDefault="004549E7" w:rsidP="002769B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</w:t>
            </w:r>
          </w:p>
        </w:tc>
      </w:tr>
      <w:tr w:rsidR="004549E7" w:rsidRPr="0037058D" w14:paraId="136713E6" w14:textId="77777777" w:rsidTr="00276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0" w:type="dxa"/>
            <w:tcBorders>
              <w:bottom w:val="single" w:sz="4" w:space="0" w:color="auto"/>
            </w:tcBorders>
            <w:vAlign w:val="center"/>
          </w:tcPr>
          <w:p w14:paraId="6649E8F9" w14:textId="77777777" w:rsidR="004549E7" w:rsidRPr="0037058D" w:rsidRDefault="004549E7" w:rsidP="002769B0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7058D"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  <w:t>BENDROFLUMETHIAZIDE</w:t>
            </w:r>
          </w:p>
        </w:tc>
        <w:tc>
          <w:tcPr>
            <w:tcW w:w="1071" w:type="dxa"/>
            <w:gridSpan w:val="2"/>
            <w:tcBorders>
              <w:bottom w:val="single" w:sz="4" w:space="0" w:color="auto"/>
            </w:tcBorders>
            <w:vAlign w:val="center"/>
          </w:tcPr>
          <w:p w14:paraId="3C7B82DB" w14:textId="77777777" w:rsidR="004549E7" w:rsidRPr="0037058D" w:rsidRDefault="004549E7" w:rsidP="002769B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7058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TDAs</w:t>
            </w:r>
          </w:p>
        </w:tc>
        <w:tc>
          <w:tcPr>
            <w:tcW w:w="2819" w:type="dxa"/>
            <w:tcBorders>
              <w:bottom w:val="single" w:sz="4" w:space="0" w:color="auto"/>
            </w:tcBorders>
            <w:vAlign w:val="center"/>
          </w:tcPr>
          <w:p w14:paraId="6957E2B3" w14:textId="77777777" w:rsidR="004549E7" w:rsidRPr="0037058D" w:rsidRDefault="004549E7" w:rsidP="002769B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,14 (2)</w:t>
            </w:r>
          </w:p>
        </w:tc>
        <w:tc>
          <w:tcPr>
            <w:tcW w:w="1155" w:type="dxa"/>
            <w:tcBorders>
              <w:bottom w:val="single" w:sz="4" w:space="0" w:color="auto"/>
            </w:tcBorders>
            <w:vAlign w:val="center"/>
          </w:tcPr>
          <w:p w14:paraId="6BA0D061" w14:textId="77777777" w:rsidR="004549E7" w:rsidRPr="0037058D" w:rsidRDefault="004549E7" w:rsidP="002769B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</w:t>
            </w:r>
          </w:p>
        </w:tc>
      </w:tr>
      <w:tr w:rsidR="004549E7" w:rsidRPr="0037058D" w14:paraId="016B3DB3" w14:textId="77777777" w:rsidTr="00276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4731F5D" w14:textId="77777777" w:rsidR="004549E7" w:rsidRDefault="004549E7" w:rsidP="002769B0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5E72E6">
              <w:rPr>
                <w:rFonts w:ascii="Times New Roman" w:hAnsi="Times New Roman"/>
                <w:sz w:val="18"/>
                <w:szCs w:val="18"/>
              </w:rPr>
              <w:t>*</w:t>
            </w:r>
            <w:r>
              <w:rPr>
                <w:rFonts w:ascii="Times New Roman" w:hAnsi="Times New Roman"/>
                <w:b w:val="0"/>
                <w:bCs w:val="0"/>
                <w:sz w:val="18"/>
                <w:szCs w:val="18"/>
              </w:rPr>
              <w:t xml:space="preserve"> Below we have ADEs found for each drug:</w:t>
            </w:r>
          </w:p>
        </w:tc>
        <w:tc>
          <w:tcPr>
            <w:tcW w:w="4498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F87378E" w14:textId="77777777" w:rsidR="004549E7" w:rsidRDefault="004549E7" w:rsidP="002769B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4549E7" w:rsidRPr="0037058D" w14:paraId="3BF28126" w14:textId="77777777" w:rsidTr="00276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A2A99ED" w14:textId="77777777" w:rsidR="004549E7" w:rsidRPr="009C7222" w:rsidRDefault="004549E7" w:rsidP="002769B0">
            <w:pPr>
              <w:spacing w:line="240" w:lineRule="auto"/>
              <w:rPr>
                <w:rFonts w:cstheme="majorBidi"/>
                <w:b w:val="0"/>
                <w:bCs w:val="0"/>
                <w:color w:val="000000"/>
                <w:sz w:val="16"/>
                <w:szCs w:val="16"/>
              </w:rPr>
            </w:pPr>
            <w:r>
              <w:rPr>
                <w:rFonts w:cstheme="majorBidi"/>
                <w:b w:val="0"/>
                <w:bCs w:val="0"/>
                <w:color w:val="000000"/>
                <w:sz w:val="16"/>
                <w:szCs w:val="16"/>
              </w:rPr>
              <w:t xml:space="preserve">1. </w:t>
            </w:r>
            <w:r w:rsidRPr="009C7222">
              <w:rPr>
                <w:rFonts w:cstheme="majorBidi"/>
                <w:b w:val="0"/>
                <w:bCs w:val="0"/>
                <w:color w:val="000000"/>
                <w:sz w:val="16"/>
                <w:szCs w:val="16"/>
              </w:rPr>
              <w:t>PARENCHYMAL LUNG DISORDERS NEC</w:t>
            </w:r>
          </w:p>
        </w:tc>
        <w:tc>
          <w:tcPr>
            <w:tcW w:w="449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F5FDEC9" w14:textId="77777777" w:rsidR="004549E7" w:rsidRPr="009C7222" w:rsidRDefault="004549E7" w:rsidP="002769B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16"/>
                <w:szCs w:val="16"/>
              </w:rPr>
            </w:pPr>
            <w:r w:rsidRPr="009C7222">
              <w:rPr>
                <w:rFonts w:cstheme="majorBidi"/>
                <w:color w:val="000000"/>
                <w:sz w:val="16"/>
                <w:szCs w:val="16"/>
              </w:rPr>
              <w:t>1</w:t>
            </w:r>
            <w:r>
              <w:rPr>
                <w:rFonts w:cstheme="majorBidi"/>
                <w:color w:val="000000"/>
                <w:sz w:val="16"/>
                <w:szCs w:val="16"/>
              </w:rPr>
              <w:t>0.</w:t>
            </w:r>
            <w:r>
              <w:rPr>
                <w:rFonts w:cstheme="majorBidi"/>
                <w:b/>
                <w:bCs/>
                <w:color w:val="000000"/>
                <w:sz w:val="16"/>
                <w:szCs w:val="16"/>
              </w:rPr>
              <w:t xml:space="preserve"> </w:t>
            </w:r>
            <w:r w:rsidRPr="009C7222">
              <w:rPr>
                <w:rFonts w:cstheme="majorBidi"/>
                <w:color w:val="000000"/>
                <w:sz w:val="16"/>
                <w:szCs w:val="16"/>
              </w:rPr>
              <w:t>PARENCHYMAL LUNG DISORDERS NEC</w:t>
            </w:r>
          </w:p>
        </w:tc>
      </w:tr>
      <w:tr w:rsidR="004549E7" w:rsidRPr="0037058D" w14:paraId="71A68D90" w14:textId="77777777" w:rsidTr="00276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15172DF" w14:textId="77777777" w:rsidR="004549E7" w:rsidRPr="009C7222" w:rsidRDefault="004549E7" w:rsidP="002769B0">
            <w:pPr>
              <w:spacing w:line="240" w:lineRule="auto"/>
              <w:rPr>
                <w:rFonts w:cstheme="majorBidi"/>
                <w:b w:val="0"/>
                <w:bCs w:val="0"/>
                <w:color w:val="000000"/>
                <w:sz w:val="16"/>
                <w:szCs w:val="16"/>
              </w:rPr>
            </w:pPr>
            <w:r>
              <w:rPr>
                <w:rFonts w:cstheme="majorBidi"/>
                <w:b w:val="0"/>
                <w:bCs w:val="0"/>
                <w:color w:val="000000"/>
                <w:sz w:val="16"/>
                <w:szCs w:val="16"/>
              </w:rPr>
              <w:t xml:space="preserve">2. </w:t>
            </w:r>
            <w:r w:rsidRPr="009C7222">
              <w:rPr>
                <w:rFonts w:cstheme="majorBidi"/>
                <w:b w:val="0"/>
                <w:bCs w:val="0"/>
                <w:color w:val="000000"/>
                <w:sz w:val="16"/>
                <w:szCs w:val="16"/>
              </w:rPr>
              <w:t>PNEUMOTHORAX AND PLEURAL EFFUSIONS NEC</w:t>
            </w:r>
          </w:p>
        </w:tc>
        <w:tc>
          <w:tcPr>
            <w:tcW w:w="449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CB0B1ED" w14:textId="77777777" w:rsidR="004549E7" w:rsidRPr="009C7222" w:rsidRDefault="004549E7" w:rsidP="002769B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16"/>
                <w:szCs w:val="16"/>
              </w:rPr>
            </w:pPr>
            <w:r w:rsidRPr="009C7222">
              <w:rPr>
                <w:rFonts w:cstheme="majorBidi"/>
                <w:color w:val="000000"/>
                <w:sz w:val="16"/>
                <w:szCs w:val="16"/>
              </w:rPr>
              <w:t>1</w:t>
            </w:r>
            <w:r>
              <w:rPr>
                <w:rFonts w:cstheme="majorBidi"/>
                <w:color w:val="000000"/>
                <w:sz w:val="16"/>
                <w:szCs w:val="16"/>
              </w:rPr>
              <w:t>1.</w:t>
            </w:r>
            <w:r>
              <w:rPr>
                <w:rFonts w:cstheme="majorBidi"/>
                <w:b/>
                <w:bCs/>
                <w:color w:val="000000"/>
                <w:sz w:val="16"/>
                <w:szCs w:val="16"/>
              </w:rPr>
              <w:t xml:space="preserve"> </w:t>
            </w:r>
            <w:r w:rsidRPr="009C7222">
              <w:rPr>
                <w:rFonts w:cstheme="majorBidi"/>
                <w:color w:val="000000"/>
                <w:sz w:val="16"/>
                <w:szCs w:val="16"/>
              </w:rPr>
              <w:t>PNEUMOTHORAX AND PLEURAL EFFUSIONS NEC</w:t>
            </w:r>
          </w:p>
        </w:tc>
      </w:tr>
      <w:tr w:rsidR="004549E7" w:rsidRPr="0037058D" w14:paraId="5AF5028B" w14:textId="77777777" w:rsidTr="00276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D91BD8F" w14:textId="77777777" w:rsidR="004549E7" w:rsidRPr="009C7222" w:rsidRDefault="004549E7" w:rsidP="002769B0">
            <w:pPr>
              <w:spacing w:line="240" w:lineRule="auto"/>
              <w:rPr>
                <w:rFonts w:cstheme="majorBidi"/>
                <w:b w:val="0"/>
                <w:bCs w:val="0"/>
                <w:color w:val="000000"/>
                <w:sz w:val="16"/>
                <w:szCs w:val="16"/>
              </w:rPr>
            </w:pPr>
            <w:r>
              <w:rPr>
                <w:rFonts w:cstheme="majorBidi"/>
                <w:b w:val="0"/>
                <w:bCs w:val="0"/>
                <w:color w:val="000000"/>
                <w:sz w:val="16"/>
                <w:szCs w:val="16"/>
              </w:rPr>
              <w:t xml:space="preserve">3. </w:t>
            </w:r>
            <w:r w:rsidRPr="009C7222">
              <w:rPr>
                <w:rFonts w:cstheme="majorBidi"/>
                <w:b w:val="0"/>
                <w:bCs w:val="0"/>
                <w:color w:val="000000"/>
                <w:sz w:val="16"/>
                <w:szCs w:val="16"/>
              </w:rPr>
              <w:t>LOWER RESPIRATORY TRACT INFLAMMATORY AND IMMUNOLOGIC CONDITIONS</w:t>
            </w:r>
          </w:p>
        </w:tc>
        <w:tc>
          <w:tcPr>
            <w:tcW w:w="449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B21CE51" w14:textId="77777777" w:rsidR="004549E7" w:rsidRPr="009C7222" w:rsidRDefault="004549E7" w:rsidP="002769B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16"/>
                <w:szCs w:val="16"/>
              </w:rPr>
            </w:pPr>
            <w:r w:rsidRPr="009C7222">
              <w:rPr>
                <w:rFonts w:cstheme="majorBidi"/>
                <w:color w:val="000000"/>
                <w:sz w:val="16"/>
                <w:szCs w:val="16"/>
              </w:rPr>
              <w:t>1</w:t>
            </w:r>
            <w:r>
              <w:rPr>
                <w:rFonts w:cstheme="majorBidi"/>
                <w:color w:val="000000"/>
                <w:sz w:val="16"/>
                <w:szCs w:val="16"/>
              </w:rPr>
              <w:t>2.</w:t>
            </w:r>
            <w:r>
              <w:rPr>
                <w:rFonts w:cstheme="majorBidi"/>
                <w:b/>
                <w:bCs/>
                <w:color w:val="000000"/>
                <w:sz w:val="16"/>
                <w:szCs w:val="16"/>
              </w:rPr>
              <w:t xml:space="preserve"> </w:t>
            </w:r>
            <w:r w:rsidRPr="009C7222">
              <w:rPr>
                <w:rFonts w:cstheme="majorBidi"/>
                <w:color w:val="000000"/>
                <w:sz w:val="16"/>
                <w:szCs w:val="16"/>
              </w:rPr>
              <w:t>LOWER RESPIRATORY TRACT INFLAMMATORY AND IMMUNOLOGIC CONDITIONS</w:t>
            </w:r>
          </w:p>
        </w:tc>
      </w:tr>
      <w:tr w:rsidR="004549E7" w:rsidRPr="0037058D" w14:paraId="30B4FFA8" w14:textId="77777777" w:rsidTr="00276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46F77ED" w14:textId="77777777" w:rsidR="004549E7" w:rsidRPr="009C7222" w:rsidRDefault="004549E7" w:rsidP="002769B0">
            <w:pPr>
              <w:spacing w:line="240" w:lineRule="auto"/>
              <w:rPr>
                <w:rFonts w:cstheme="majorBidi"/>
                <w:b w:val="0"/>
                <w:bCs w:val="0"/>
                <w:color w:val="000000"/>
                <w:sz w:val="16"/>
                <w:szCs w:val="16"/>
              </w:rPr>
            </w:pPr>
            <w:r>
              <w:rPr>
                <w:rFonts w:cstheme="majorBidi"/>
                <w:b w:val="0"/>
                <w:bCs w:val="0"/>
                <w:color w:val="000000"/>
                <w:sz w:val="16"/>
                <w:szCs w:val="16"/>
              </w:rPr>
              <w:t xml:space="preserve">4. </w:t>
            </w:r>
            <w:r w:rsidRPr="009C7222">
              <w:rPr>
                <w:rFonts w:cstheme="majorBidi"/>
                <w:b w:val="0"/>
                <w:bCs w:val="0"/>
                <w:color w:val="000000"/>
                <w:sz w:val="16"/>
                <w:szCs w:val="16"/>
              </w:rPr>
              <w:t>PULMONARY OEDEMAS</w:t>
            </w:r>
          </w:p>
        </w:tc>
        <w:tc>
          <w:tcPr>
            <w:tcW w:w="449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3586204" w14:textId="77777777" w:rsidR="004549E7" w:rsidRPr="009C7222" w:rsidRDefault="004549E7" w:rsidP="002769B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16"/>
                <w:szCs w:val="16"/>
              </w:rPr>
            </w:pPr>
            <w:r w:rsidRPr="009C7222">
              <w:rPr>
                <w:rFonts w:cstheme="majorBidi"/>
                <w:color w:val="000000"/>
                <w:sz w:val="16"/>
                <w:szCs w:val="16"/>
              </w:rPr>
              <w:t>1</w:t>
            </w:r>
            <w:r>
              <w:rPr>
                <w:rFonts w:cstheme="majorBidi"/>
                <w:color w:val="000000"/>
                <w:sz w:val="16"/>
                <w:szCs w:val="16"/>
              </w:rPr>
              <w:t>3.</w:t>
            </w:r>
            <w:r>
              <w:rPr>
                <w:rFonts w:cstheme="majorBidi"/>
                <w:b/>
                <w:bCs/>
                <w:color w:val="000000"/>
                <w:sz w:val="16"/>
                <w:szCs w:val="16"/>
              </w:rPr>
              <w:t xml:space="preserve"> </w:t>
            </w:r>
            <w:r w:rsidRPr="009C7222">
              <w:rPr>
                <w:rFonts w:cstheme="majorBidi"/>
                <w:color w:val="000000"/>
                <w:sz w:val="16"/>
                <w:szCs w:val="16"/>
              </w:rPr>
              <w:t>PULMONARY OEDEMAS</w:t>
            </w:r>
          </w:p>
        </w:tc>
      </w:tr>
      <w:tr w:rsidR="004549E7" w:rsidRPr="0037058D" w14:paraId="5CA91129" w14:textId="77777777" w:rsidTr="00276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AC09F75" w14:textId="77777777" w:rsidR="004549E7" w:rsidRPr="009C7222" w:rsidRDefault="004549E7" w:rsidP="002769B0">
            <w:pPr>
              <w:spacing w:line="240" w:lineRule="auto"/>
              <w:rPr>
                <w:rFonts w:cstheme="majorBidi"/>
                <w:b w:val="0"/>
                <w:bCs w:val="0"/>
                <w:color w:val="000000"/>
                <w:sz w:val="16"/>
                <w:szCs w:val="16"/>
              </w:rPr>
            </w:pPr>
            <w:r>
              <w:rPr>
                <w:rFonts w:cstheme="majorBidi"/>
                <w:b w:val="0"/>
                <w:bCs w:val="0"/>
                <w:color w:val="000000"/>
                <w:sz w:val="16"/>
                <w:szCs w:val="16"/>
              </w:rPr>
              <w:t xml:space="preserve">5. </w:t>
            </w:r>
            <w:r w:rsidRPr="009C7222">
              <w:rPr>
                <w:rFonts w:cstheme="majorBidi"/>
                <w:b w:val="0"/>
                <w:bCs w:val="0"/>
                <w:color w:val="000000"/>
                <w:sz w:val="16"/>
                <w:szCs w:val="16"/>
              </w:rPr>
              <w:t>BRONCHOSPASM AND OBSTRUCTION</w:t>
            </w:r>
          </w:p>
        </w:tc>
        <w:tc>
          <w:tcPr>
            <w:tcW w:w="449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AB213A9" w14:textId="77777777" w:rsidR="004549E7" w:rsidRPr="009C7222" w:rsidRDefault="004549E7" w:rsidP="002769B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16"/>
                <w:szCs w:val="16"/>
              </w:rPr>
            </w:pPr>
            <w:r w:rsidRPr="009C7222">
              <w:rPr>
                <w:rFonts w:cstheme="majorBidi"/>
                <w:color w:val="000000"/>
                <w:sz w:val="16"/>
                <w:szCs w:val="16"/>
              </w:rPr>
              <w:t>1</w:t>
            </w:r>
            <w:r>
              <w:rPr>
                <w:rFonts w:cstheme="majorBidi"/>
                <w:color w:val="000000"/>
                <w:sz w:val="16"/>
                <w:szCs w:val="16"/>
              </w:rPr>
              <w:t>4.</w:t>
            </w:r>
            <w:r w:rsidRPr="009C7222">
              <w:rPr>
                <w:rFonts w:cstheme="majorBidi"/>
                <w:color w:val="000000"/>
                <w:sz w:val="16"/>
                <w:szCs w:val="16"/>
              </w:rPr>
              <w:t xml:space="preserve"> BRONCHOSPASM AND OBSTRUCTION</w:t>
            </w:r>
          </w:p>
        </w:tc>
      </w:tr>
      <w:tr w:rsidR="004549E7" w:rsidRPr="0037058D" w14:paraId="3384A876" w14:textId="77777777" w:rsidTr="00276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D0438C5" w14:textId="77777777" w:rsidR="004549E7" w:rsidRPr="009C7222" w:rsidRDefault="004549E7" w:rsidP="002769B0">
            <w:pPr>
              <w:spacing w:line="240" w:lineRule="auto"/>
              <w:rPr>
                <w:rFonts w:cstheme="majorBidi"/>
                <w:b w:val="0"/>
                <w:bCs w:val="0"/>
                <w:color w:val="000000"/>
                <w:sz w:val="16"/>
                <w:szCs w:val="16"/>
              </w:rPr>
            </w:pPr>
            <w:r>
              <w:rPr>
                <w:rFonts w:cstheme="majorBidi"/>
                <w:b w:val="0"/>
                <w:bCs w:val="0"/>
                <w:color w:val="000000"/>
                <w:sz w:val="16"/>
                <w:szCs w:val="16"/>
              </w:rPr>
              <w:t xml:space="preserve">6. </w:t>
            </w:r>
            <w:r w:rsidRPr="009C7222">
              <w:rPr>
                <w:rFonts w:cstheme="majorBidi"/>
                <w:b w:val="0"/>
                <w:bCs w:val="0"/>
                <w:color w:val="000000"/>
                <w:sz w:val="16"/>
                <w:szCs w:val="16"/>
              </w:rPr>
              <w:t>PULMONARY THROMBOTIC AND EMBOLIC CONDITIONS</w:t>
            </w:r>
          </w:p>
        </w:tc>
        <w:tc>
          <w:tcPr>
            <w:tcW w:w="449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602C678" w14:textId="77777777" w:rsidR="004549E7" w:rsidRPr="009C7222" w:rsidRDefault="004549E7" w:rsidP="002769B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16"/>
                <w:szCs w:val="16"/>
              </w:rPr>
            </w:pPr>
            <w:r w:rsidRPr="009C7222">
              <w:rPr>
                <w:rFonts w:cstheme="majorBidi"/>
                <w:color w:val="000000"/>
                <w:sz w:val="16"/>
                <w:szCs w:val="16"/>
              </w:rPr>
              <w:t>1</w:t>
            </w:r>
            <w:r>
              <w:rPr>
                <w:rFonts w:cstheme="majorBidi"/>
                <w:color w:val="000000"/>
                <w:sz w:val="16"/>
                <w:szCs w:val="16"/>
              </w:rPr>
              <w:t>5.</w:t>
            </w:r>
            <w:r w:rsidRPr="009C7222">
              <w:rPr>
                <w:rFonts w:cstheme="majorBidi"/>
                <w:color w:val="000000"/>
                <w:sz w:val="16"/>
                <w:szCs w:val="16"/>
              </w:rPr>
              <w:t xml:space="preserve"> PULMONARY THROMBOTIC AND EMBOLIC CONDITIONS</w:t>
            </w:r>
          </w:p>
        </w:tc>
      </w:tr>
      <w:tr w:rsidR="004549E7" w:rsidRPr="0037058D" w14:paraId="359FFBC7" w14:textId="77777777" w:rsidTr="00276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33F798F" w14:textId="77777777" w:rsidR="004549E7" w:rsidRPr="009C7222" w:rsidRDefault="004549E7" w:rsidP="002769B0">
            <w:pPr>
              <w:spacing w:line="240" w:lineRule="auto"/>
              <w:rPr>
                <w:rFonts w:cstheme="majorBidi"/>
                <w:b w:val="0"/>
                <w:bCs w:val="0"/>
                <w:color w:val="000000"/>
                <w:sz w:val="16"/>
                <w:szCs w:val="16"/>
              </w:rPr>
            </w:pPr>
            <w:r>
              <w:rPr>
                <w:rFonts w:cstheme="majorBidi"/>
                <w:b w:val="0"/>
                <w:bCs w:val="0"/>
                <w:color w:val="000000"/>
                <w:sz w:val="16"/>
                <w:szCs w:val="16"/>
              </w:rPr>
              <w:t xml:space="preserve">7. </w:t>
            </w:r>
            <w:r w:rsidRPr="009C7222">
              <w:rPr>
                <w:rFonts w:cstheme="majorBidi"/>
                <w:b w:val="0"/>
                <w:bCs w:val="0"/>
                <w:color w:val="000000"/>
                <w:sz w:val="16"/>
                <w:szCs w:val="16"/>
              </w:rPr>
              <w:t>RESPIRATORY TRACT DISORDERS NEC</w:t>
            </w:r>
          </w:p>
        </w:tc>
        <w:tc>
          <w:tcPr>
            <w:tcW w:w="449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5270963" w14:textId="77777777" w:rsidR="004549E7" w:rsidRPr="009C7222" w:rsidRDefault="004549E7" w:rsidP="002769B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16"/>
                <w:szCs w:val="16"/>
              </w:rPr>
            </w:pPr>
            <w:r w:rsidRPr="009C7222">
              <w:rPr>
                <w:rFonts w:cstheme="majorBidi"/>
                <w:color w:val="000000"/>
                <w:sz w:val="16"/>
                <w:szCs w:val="16"/>
              </w:rPr>
              <w:t>1</w:t>
            </w:r>
            <w:r>
              <w:rPr>
                <w:rFonts w:cstheme="majorBidi"/>
                <w:color w:val="000000"/>
                <w:sz w:val="16"/>
                <w:szCs w:val="16"/>
              </w:rPr>
              <w:t>6.</w:t>
            </w:r>
            <w:r w:rsidRPr="009C7222">
              <w:rPr>
                <w:rFonts w:cstheme="majorBidi"/>
                <w:color w:val="000000"/>
                <w:sz w:val="16"/>
                <w:szCs w:val="16"/>
              </w:rPr>
              <w:t xml:space="preserve"> RESPIRATORY TRACT DISORDERS NEC</w:t>
            </w:r>
          </w:p>
        </w:tc>
      </w:tr>
      <w:tr w:rsidR="004549E7" w:rsidRPr="0037058D" w14:paraId="388212EA" w14:textId="77777777" w:rsidTr="00276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58ABF7C" w14:textId="77777777" w:rsidR="004549E7" w:rsidRPr="009C7222" w:rsidRDefault="004549E7" w:rsidP="002769B0">
            <w:pPr>
              <w:spacing w:line="240" w:lineRule="auto"/>
              <w:rPr>
                <w:rFonts w:cstheme="majorBidi"/>
                <w:b w:val="0"/>
                <w:bCs w:val="0"/>
                <w:color w:val="000000"/>
                <w:sz w:val="16"/>
                <w:szCs w:val="16"/>
              </w:rPr>
            </w:pPr>
            <w:r>
              <w:rPr>
                <w:rFonts w:cstheme="majorBidi"/>
                <w:b w:val="0"/>
                <w:bCs w:val="0"/>
                <w:color w:val="000000"/>
                <w:sz w:val="16"/>
                <w:szCs w:val="16"/>
              </w:rPr>
              <w:t xml:space="preserve">8. </w:t>
            </w:r>
            <w:r w:rsidRPr="009C7222">
              <w:rPr>
                <w:rFonts w:cstheme="majorBidi"/>
                <w:b w:val="0"/>
                <w:bCs w:val="0"/>
                <w:color w:val="000000"/>
                <w:sz w:val="16"/>
                <w:szCs w:val="16"/>
              </w:rPr>
              <w:t>COUGHING AND ASSOCIATED SYMPTOMS</w:t>
            </w:r>
          </w:p>
        </w:tc>
        <w:tc>
          <w:tcPr>
            <w:tcW w:w="449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6E0C8BF" w14:textId="77777777" w:rsidR="004549E7" w:rsidRPr="009C7222" w:rsidRDefault="004549E7" w:rsidP="002769B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16"/>
                <w:szCs w:val="16"/>
              </w:rPr>
            </w:pPr>
            <w:r w:rsidRPr="009C7222">
              <w:rPr>
                <w:rFonts w:cstheme="majorBidi"/>
                <w:color w:val="000000"/>
                <w:sz w:val="16"/>
                <w:szCs w:val="16"/>
              </w:rPr>
              <w:t>1</w:t>
            </w:r>
            <w:r>
              <w:rPr>
                <w:rFonts w:cstheme="majorBidi"/>
                <w:color w:val="000000"/>
                <w:sz w:val="16"/>
                <w:szCs w:val="16"/>
              </w:rPr>
              <w:t>7.</w:t>
            </w:r>
            <w:r w:rsidRPr="009C7222">
              <w:rPr>
                <w:rFonts w:cstheme="majorBidi"/>
                <w:color w:val="000000"/>
                <w:sz w:val="16"/>
                <w:szCs w:val="16"/>
              </w:rPr>
              <w:t xml:space="preserve"> COUGHING AND ASSOCIATED SYMPTOMS</w:t>
            </w:r>
          </w:p>
        </w:tc>
      </w:tr>
      <w:tr w:rsidR="004549E7" w:rsidRPr="0037058D" w14:paraId="3F8B5B28" w14:textId="77777777" w:rsidTr="00276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11C7871" w14:textId="77777777" w:rsidR="004549E7" w:rsidRPr="009C7222" w:rsidRDefault="004549E7" w:rsidP="002769B0">
            <w:pPr>
              <w:spacing w:line="240" w:lineRule="auto"/>
              <w:rPr>
                <w:rFonts w:cstheme="majorBidi"/>
                <w:b w:val="0"/>
                <w:bCs w:val="0"/>
                <w:color w:val="000000"/>
                <w:sz w:val="16"/>
                <w:szCs w:val="16"/>
              </w:rPr>
            </w:pPr>
            <w:r>
              <w:rPr>
                <w:rFonts w:cstheme="majorBidi"/>
                <w:b w:val="0"/>
                <w:bCs w:val="0"/>
                <w:color w:val="000000"/>
                <w:sz w:val="16"/>
                <w:szCs w:val="16"/>
              </w:rPr>
              <w:t xml:space="preserve">9. </w:t>
            </w:r>
            <w:r w:rsidRPr="009C7222">
              <w:rPr>
                <w:rFonts w:cstheme="majorBidi"/>
                <w:b w:val="0"/>
                <w:bCs w:val="0"/>
                <w:color w:val="000000"/>
                <w:sz w:val="16"/>
                <w:szCs w:val="16"/>
              </w:rPr>
              <w:t>LOWER RESPIRATORY TRACT INFECTIONS NEC</w:t>
            </w:r>
          </w:p>
        </w:tc>
        <w:tc>
          <w:tcPr>
            <w:tcW w:w="449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C45744B" w14:textId="77777777" w:rsidR="004549E7" w:rsidRPr="009C7222" w:rsidRDefault="004549E7" w:rsidP="002769B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</w:tr>
    </w:tbl>
    <w:p w14:paraId="3FE069AE" w14:textId="77777777" w:rsidR="00544CD5" w:rsidRDefault="00544CD5" w:rsidP="004549E7"/>
    <w:sectPr w:rsidR="00544C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NbUwMjA3tbAwMDNU0lEKTi0uzszPAykwqgUAd1yu+CwAAAA="/>
  </w:docVars>
  <w:rsids>
    <w:rsidRoot w:val="004549E7"/>
    <w:rsid w:val="004549E7"/>
    <w:rsid w:val="00544CD5"/>
    <w:rsid w:val="00680499"/>
    <w:rsid w:val="00F01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C82909"/>
  <w15:chartTrackingRefBased/>
  <w15:docId w15:val="{79028580-9FF5-496B-91E9-F8A098DDAB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49E7"/>
    <w:pPr>
      <w:spacing w:after="0" w:line="480" w:lineRule="auto"/>
      <w:jc w:val="both"/>
    </w:pPr>
    <w:rPr>
      <w:rFonts w:asciiTheme="majorBidi" w:eastAsiaTheme="minorEastAsia" w:hAnsiTheme="majorBidi"/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2">
    <w:name w:val="Plain Table 2"/>
    <w:basedOn w:val="TableNormal"/>
    <w:uiPriority w:val="42"/>
    <w:rsid w:val="004549E7"/>
    <w:pPr>
      <w:spacing w:after="0" w:line="240" w:lineRule="auto"/>
    </w:pPr>
    <w:rPr>
      <w:rFonts w:eastAsiaTheme="minorEastAsia"/>
      <w:sz w:val="24"/>
      <w:szCs w:val="24"/>
      <w:lang w:eastAsia="zh-CN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3</Words>
  <Characters>1390</Characters>
  <Application>Microsoft Office Word</Application>
  <DocSecurity>0</DocSecurity>
  <Lines>11</Lines>
  <Paragraphs>3</Paragraphs>
  <ScaleCrop>false</ScaleCrop>
  <Company/>
  <LinksUpToDate>false</LinksUpToDate>
  <CharactersWithSpaces>1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id Jaberi-Douraki</dc:creator>
  <cp:keywords/>
  <dc:description/>
  <cp:lastModifiedBy>Majid Jaberi-Douraki</cp:lastModifiedBy>
  <cp:revision>2</cp:revision>
  <dcterms:created xsi:type="dcterms:W3CDTF">2021-11-08T14:37:00Z</dcterms:created>
  <dcterms:modified xsi:type="dcterms:W3CDTF">2021-12-08T15:00:00Z</dcterms:modified>
</cp:coreProperties>
</file>